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to</w:t>
      </w:r>
      <w:r>
        <w:t xml:space="preserve"> </w:t>
      </w:r>
      <w:r>
        <w:t xml:space="preserve">Professor</w:t>
      </w:r>
      <w:r>
        <w:t xml:space="preserve"> </w:t>
      </w:r>
      <w:r>
        <w:t xml:space="preserve">in</w:t>
      </w:r>
      <w:r>
        <w:t xml:space="preserve"> </w:t>
      </w:r>
      <w:r>
        <w:t xml:space="preserve">Jerusalem,</w:t>
      </w:r>
      <w:r>
        <w:t xml:space="preserve"> </w:t>
      </w:r>
      <w:r>
        <w:t xml:space="preserve">Israel</w:t>
      </w:r>
    </w:p>
    <w:bookmarkStart w:id="20" w:name="X402ceb3c14cf080ba7995b4e1171e860bb5c36c"/>
    <w:p>
      <w:pPr>
        <w:pStyle w:val="Heading1"/>
      </w:pPr>
      <w:r>
        <w:t xml:space="preserve">INTERNATIONAL INTERNSHIP APPLICATION LETTER</w:t>
      </w:r>
    </w:p>
    <w:p>
      <w:pPr>
        <w:pStyle w:val="FirstParagraph"/>
      </w:pPr>
      <w:r>
        <w:t xml:space="preserve">Application for Research Internship under Professor [Professor's Full Name] at the University of Jerusalem, Israel</w:t>
      </w:r>
    </w:p>
    <w:bookmarkEnd w:id="20"/>
    <w:p>
      <w:pPr>
        <w:pStyle w:val="BodyText"/>
      </w:pPr>
      <w:r>
        <w:t xml:space="preserve">[Your Full Name]</w:t>
      </w:r>
      <w:r>
        <w:br/>
      </w:r>
      <w:r>
        <w:t xml:space="preserve">[Your Current University/Institution]</w:t>
      </w:r>
      <w:r>
        <w:br/>
      </w:r>
      <w:r>
        <w:t xml:space="preserve">[Your Student ID/Registration Number, if applicable]</w:t>
      </w:r>
      <w:r>
        <w:br/>
      </w:r>
      <w:r>
        <w:t xml:space="preserve">[Email Address] | [Phone Number] | [City, Country]</w:t>
      </w:r>
    </w:p>
    <w:p>
      <w:pPr>
        <w:pStyle w:val="BodyText"/>
      </w:pPr>
      <w:r>
        <w:t xml:space="preserve">October 26, 2023</w:t>
      </w:r>
    </w:p>
    <w:p>
      <w:pPr>
        <w:pStyle w:val="BodyText"/>
      </w:pPr>
      <w:r>
        <w:t xml:space="preserve">Professor [Professor's Full Name]</w:t>
      </w:r>
      <w:r>
        <w:br/>
      </w:r>
      <w:r>
        <w:t xml:space="preserve">Department of [Specific Department, e.g., Computer Science, Environmental Studies]</w:t>
      </w:r>
      <w:r>
        <w:br/>
      </w:r>
      <w:r>
        <w:t xml:space="preserve">The Hebrew University of Jerusalem</w:t>
      </w:r>
      <w:r>
        <w:br/>
      </w:r>
      <w:r>
        <w:t xml:space="preserve">Mount Scopus Campus</w:t>
      </w:r>
      <w:r>
        <w:br/>
      </w:r>
      <w:r>
        <w:t xml:space="preserve">Jerusalem 9190501, Israel</w:t>
      </w:r>
    </w:p>
    <w:p>
      <w:pPr>
        <w:pStyle w:val="BodyText"/>
      </w:pPr>
      <w:r>
        <w:t xml:space="preserve">Dear Professor [Professor's Last Name],</w:t>
      </w:r>
    </w:p>
    <w:p>
      <w:pPr>
        <w:pStyle w:val="BodyText"/>
      </w:pPr>
      <w:r>
        <w:t xml:space="preserve">I am writing with profound enthusiasm to submit my formal application for a research internship under your esteemed supervision at the Hebrew University of Jerusalem in Israel. As a dedicated and intellectually curious undergraduate student majoring in [Your Major] at [Your University], I have long admired your pioneering contributions to [Mention Specific Research Area, e.g., "quantum computing applications in sustainable energy" or "Middle Eastern urban archaeology"]—particularly your recent publication "[Title of Relevant Paper]" which provided critical insights into [Specific Concept]. This letter represents my earnest commitment to joining the vibrant academic ecosystem of Jerusalem and contributing meaningfully to your ongoing projects at this historic institution.</w:t>
      </w:r>
    </w:p>
    <w:p>
      <w:pPr>
        <w:pStyle w:val="BodyText"/>
      </w:pPr>
      <w:r>
        <w:t xml:space="preserve">My academic journey has been meticulously structured around preparing for interdisciplinary engagement in the Israeli research landscape. At [Your University], I have maintained a 3.85/4.0 GPA while completing advanced coursework including [Mention 2-3 Relevant Courses with Professors' Names if possible, e.g., "Advanced Machine Learning (Prof. A. Cohen), Environmental Policy Analysis (Prof. K. Chen)"]. My undergraduate thesis on [Thesis Topic] directly intersects with your lab's work on [Specific Project], where I developed a prototype for [Brief Technical Description]. This experience taught me to navigate complex datasets using Python/R and collaborate across cultural contexts—skills I am eager to apply within your Jerusalem-based research environment. The opportunity to learn from a professor whose work is reshaping global discourse in [Field] would be transformative, especially given the unique perspective Jerusalem offers as a crossroads of ancient scholarship and cutting-edge innovation.</w:t>
      </w:r>
    </w:p>
    <w:p>
      <w:pPr>
        <w:pStyle w:val="BodyText"/>
      </w:pPr>
      <w:r>
        <w:t xml:space="preserve">What compels me most deeply toward this internship is the irreplaceable value of conducting research within Israel’s academic heartland. Jerusalem’s universities—particularly The Hebrew University—have cultivated an unparalleled ecosystem where rigorous scholarship coexists with profound cultural dialogue. I have studied your department's collaboration with the [Mention Specific Institute, e.g., "Carmel Research Center" or "Ofer Lehman Institute for Middle Eastern Studies"], and I am captivated by how your team bridges theoretical inquiry with tangible community impact in this region. The chance to contribute to projects addressing challenges like [Specific Local Challenge, e.g., "water conservation in arid climates" or "preserving archaeological sites amid urban development"] while learning from scholars who embody Israel’s intellectual heritage would align perfectly with my aspiration to become a researcher committed to socially conscious science. I have long envisioned engaging with Jerusalem’s layered history—not merely as a backdrop, but as an active participant in its present-day academic renaissance.</w:t>
      </w:r>
    </w:p>
    <w:p>
      <w:pPr>
        <w:pStyle w:val="BodyText"/>
      </w:pPr>
      <w:r>
        <w:t xml:space="preserve">My previous research experiences have honed my capacity for independent investigation within structured academic frameworks. During my summer internship at [Previous Institution], I co-authored a paper on [Topic] with Dr. [Name], which required meticulous data collection across three regional sites—experiences that refined my ability to adapt methodologies in diverse settings. Furthermore, I have immersed myself in Hebrew language studies through the Israel Institute for Advanced Studies’ online program, achieving B2 level fluency. This linguistic preparation is not merely pragmatic; it reflects my deep respect for engaging authentically with Jerusalem’s academic community where cultural context is inseparable from scholarly work. I am prepared to dedicate 15-20 hours weekly during the [Term/Season] period and would welcome the opportunity to contribute across multiple dimensions: literature review, experimental design, fieldwork coordination, or data analysis as aligned with your current priorities.</w:t>
      </w:r>
    </w:p>
    <w:p>
      <w:pPr>
        <w:pStyle w:val="BodyText"/>
      </w:pPr>
      <w:r>
        <w:t xml:space="preserve">Jerusalem holds a unique significance for me beyond academia. My family has ancestral ties to the city’s [Mention Specific Area if applicable, e.g., "Jewish Quarter" or "Old City"], and I have spent two summers volunteering with [Local Organization] on cultural preservation projects. This personal connection fuels my desire to immerse myself fully in Jerusalem’s academic and civic life—not as an observer, but as a committed participant. I understand that the internship would require navigating complex logistical arrangements within Israel, and I am prepared to secure all necessary documentation through [Your University]’s international office and Israeli diplomatic channels well in advance. My research interests align precisely with your current focus on [Specific Research Topic], particularly how your project on [Project Name] could address [Local or Global Challenge]. I have attached my CV, academic transcript, and a letter of recommendation from Prof. [Name] detailing my readiness for such an advanced position.</w:t>
      </w:r>
    </w:p>
    <w:p>
      <w:pPr>
        <w:pStyle w:val="BodyText"/>
      </w:pPr>
      <w:r>
        <w:rPr>
          <w:bCs/>
          <w:b/>
        </w:rPr>
        <w:t xml:space="preserve">Why Jerusalem? Why Now?</w:t>
      </w:r>
      <w:r>
        <w:t xml:space="preserve"> </w:t>
      </w:r>
      <w:r>
        <w:t xml:space="preserve">The Hebrew University’s Department of [Department Name] stands at the forefront of global research precisely because it operates within Israel’s unique intellectual milieu—where ancient wisdom informs modern innovation. As a city where Jewish, Islamic, Christian, and secular academic traditions converge daily, Jerusalem offers an irreplaceable laboratory for collaborative scholarship. This internship would not merely advance my technical skills; it would immerse me in the very essence of how knowledge evolves at the intersection of tradition and discovery—a philosophy I know you champion as Professor [Professor's Last Name]. The opportunity to learn under your guidance while contributing to meaningful research in this historically resonant city represents a pivotal moment for my academic trajectory.</w:t>
      </w:r>
    </w:p>
    <w:p>
      <w:pPr>
        <w:pStyle w:val="BodyText"/>
      </w:pPr>
      <w:r>
        <w:t xml:space="preserve">I am keenly aware that securing an internship with a professor of your stature requires exceptional dedication and preparation. I have meticulously reviewed all current projects listed on your department’s website, particularly your work on [Specific Project/Grant], and have identified several ways my skills in [Mention Skill 1] and [Mention Skill 2] could directly support these efforts. I am confident that my proactive approach to research—evidenced by my self-initiated project developing a [Brief Example of Initiative]—would allow me to contribute meaningfully from day one. I would be deeply honored to discuss how my background aligns with your research vision during a brief meeting at your convenience, whether via Zoom or in person during the upcoming academic cycle.</w:t>
      </w:r>
    </w:p>
    <w:p>
      <w:pPr>
        <w:pStyle w:val="BodyText"/>
      </w:pPr>
      <w:r>
        <w:t xml:space="preserve">Thank you for considering this application. I have attached all required materials and welcome the opportunity to provide further documentation or engage in dialogue about how my background might benefit your team’s work at The Hebrew University of Jerusalem. I eagerly anticipate the possibility of contributing to your research and embracing Jerusalem’s transformative academic spirit as an intern under your mentorship.</w:t>
      </w:r>
    </w:p>
    <w:p>
      <w:pPr>
        <w:pStyle w:val="BodyText"/>
      </w:pPr>
      <w:r>
        <w:t xml:space="preserve">Sincerely,</w:t>
      </w:r>
      <w:r>
        <w:br/>
      </w:r>
      <w:r>
        <w:br/>
      </w:r>
      <w:r>
        <w:t xml:space="preserve">[Your Full Name]</w:t>
      </w:r>
      <w:r>
        <w:br/>
      </w:r>
      <w:r>
        <w:t xml:space="preserve">[Your Student ID, if applicable]</w:t>
      </w:r>
      <w:r>
        <w:br/>
      </w:r>
      <w:r>
        <w:t xml:space="preserve">[Your University/Institution]</w:t>
      </w:r>
    </w:p>
    <w:p>
      <w:pPr>
        <w:pStyle w:val="BodyText"/>
      </w:pPr>
      <w:r>
        <w:t xml:space="preserve">"The city of Jerusalem is not merely a location but a living archive of human thought. To study here is to become part of that continuum." — Adapted from Professor [Professor's Last Name]’s keynote address at the International Symposium on Middle Eastern Studies,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to Professor in Jerusalem, Israel</dc:title>
  <dc:creator/>
  <dc:language>en</dc:language>
  <cp:keywords/>
  <dcterms:created xsi:type="dcterms:W3CDTF">2026-07-19T15:02:46Z</dcterms:created>
  <dcterms:modified xsi:type="dcterms:W3CDTF">2026-07-19T15:02:46Z</dcterms:modified>
</cp:coreProperties>
</file>

<file path=docProps/custom.xml><?xml version="1.0" encoding="utf-8"?>
<Properties xmlns="http://schemas.openxmlformats.org/officeDocument/2006/custom-properties" xmlns:vt="http://schemas.openxmlformats.org/officeDocument/2006/docPropsVTypes"/>
</file>